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rbad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rbados received a score of 64.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rbado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Cs/>
          <w:b/>
        </w:rPr>
        <w:t xml:space="preserve">5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rbados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rbados received a score of 4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rbado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rbado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rbad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rbado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rbado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rbad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rbad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rbado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rbad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rbados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rbado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rbados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rbado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BARBAD~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BARBAD~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BARBAD~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BARBAD~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BARBAD~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BARBAD~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BARBAD~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BARBAD~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BARBAD~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BARBAD~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BARBAD~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BARBAD~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BARBAD~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BARBAD~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BARBAD~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BARBAD~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BARBAD~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1:48Z</dcterms:created>
  <dcterms:modified xsi:type="dcterms:W3CDTF">2024-03-19T13: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rbados Country Report</vt:lpwstr>
  </property>
</Properties>
</file>